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FFDB34" w14:textId="77777777" w:rsidR="00753396" w:rsidRDefault="0051726E">
      <w:bookmarkStart w:id="0" w:name="_GoBack"/>
      <w:bookmarkEnd w:id="0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63891E26" wp14:editId="1E5683DB">
                <wp:simplePos x="0" y="0"/>
                <wp:positionH relativeFrom="margin">
                  <wp:posOffset>0</wp:posOffset>
                </wp:positionH>
                <wp:positionV relativeFrom="margin">
                  <wp:posOffset>914400</wp:posOffset>
                </wp:positionV>
                <wp:extent cx="5943600" cy="854392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85439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4E358E" w14:textId="77777777" w:rsidR="004C7D9D" w:rsidRPr="00FC611B" w:rsidRDefault="00E92566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t>Dat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Nam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Address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City, State, Zip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="004C7D9D" w:rsidRPr="00FC611B">
                              <w:rPr>
                                <w:rFonts w:asciiTheme="minorHAnsi" w:hAnsiTheme="minorHAnsi" w:cstheme="minorHAnsi"/>
                              </w:rPr>
                              <w:t xml:space="preserve">Dear [NAME], </w:t>
                            </w:r>
                          </w:p>
                          <w:p w14:paraId="2B694A00" w14:textId="77777777" w:rsidR="004C7D9D" w:rsidRPr="005D243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0148AB6F" w14:textId="77777777" w:rsidR="00D711FC" w:rsidRPr="00D711FC" w:rsidRDefault="00D711FC" w:rsidP="00D711F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D711FC">
                              <w:rPr>
                                <w:rFonts w:asciiTheme="minorHAnsi" w:hAnsiTheme="minorHAnsi" w:cstheme="minorHAnsi"/>
                              </w:rPr>
                              <w:t xml:space="preserve">I appreciate the trust you have shown by appointing me as your agent in the sale of your home.  I know how important this transaction is for you and your family. </w:t>
                            </w:r>
                          </w:p>
                          <w:p w14:paraId="5BE57519" w14:textId="77777777" w:rsidR="00D711FC" w:rsidRPr="00D711FC" w:rsidRDefault="00D711FC" w:rsidP="00D711F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0CCA2DA2" w14:textId="77777777" w:rsidR="00D711FC" w:rsidRPr="00D711FC" w:rsidRDefault="00D711FC" w:rsidP="00D711F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D711FC">
                              <w:rPr>
                                <w:rFonts w:asciiTheme="minorHAnsi" w:hAnsiTheme="minorHAnsi" w:cstheme="minorHAnsi"/>
                              </w:rPr>
                              <w:t xml:space="preserve">I am confident that I will locate the ideal buyer for your home, and will work diligently to sell your home for its maximum value. </w:t>
                            </w:r>
                          </w:p>
                          <w:p w14:paraId="43454DDC" w14:textId="77777777" w:rsidR="00D711FC" w:rsidRPr="00D711FC" w:rsidRDefault="00D711FC" w:rsidP="00D711F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54C8B8A1" w14:textId="77777777" w:rsidR="00D711FC" w:rsidRPr="00D711FC" w:rsidRDefault="00D711FC" w:rsidP="00D711F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D711FC">
                              <w:rPr>
                                <w:rFonts w:asciiTheme="minorHAnsi" w:hAnsiTheme="minorHAnsi" w:cstheme="minorHAnsi"/>
                              </w:rPr>
                              <w:t xml:space="preserve">If you have any questions at all, please call me at [PHONE]. </w:t>
                            </w:r>
                          </w:p>
                          <w:p w14:paraId="335FCBCF" w14:textId="77777777" w:rsidR="00D711FC" w:rsidRPr="00D711FC" w:rsidRDefault="00D711FC" w:rsidP="00D711F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7D1A9D6F" w14:textId="77777777" w:rsidR="00D72564" w:rsidRPr="00D711FC" w:rsidRDefault="00D711FC" w:rsidP="00D711F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D711FC">
                              <w:rPr>
                                <w:rFonts w:asciiTheme="minorHAnsi" w:hAnsiTheme="minorHAnsi" w:cstheme="minorHAnsi"/>
                              </w:rPr>
                              <w:t>Thank you again.</w:t>
                            </w:r>
                          </w:p>
                          <w:p w14:paraId="0116B858" w14:textId="77777777" w:rsidR="000749C3" w:rsidRPr="004C7D9D" w:rsidRDefault="000749C3" w:rsidP="000749C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5FAAB5C0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Sincerely, </w:t>
                            </w:r>
                          </w:p>
                          <w:p w14:paraId="330B5FEB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566B7F27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74F9F1A0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33B78DFF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[NAME] </w:t>
                            </w:r>
                          </w:p>
                          <w:p w14:paraId="23CF47AE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>[TITLE]</w:t>
                            </w:r>
                          </w:p>
                          <w:p w14:paraId="61FDA218" w14:textId="77777777" w:rsidR="00CA77A9" w:rsidRDefault="00CA77A9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</w:p>
                          <w:p w14:paraId="5A406249" w14:textId="77777777" w:rsidR="00753396" w:rsidRDefault="00753396" w:rsidP="00CA77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891E2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in;width:468pt;height:672.7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" filled="f" stroked="f">
                <v:textbox>
                  <w:txbxContent>
                    <w:p w14:paraId="384E358E" w14:textId="77777777" w:rsidR="004C7D9D" w:rsidRPr="00FC611B" w:rsidRDefault="00E92566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6734EB">
                        <w:rPr>
                          <w:rFonts w:asciiTheme="minorHAnsi" w:hAnsiTheme="minorHAnsi" w:cstheme="minorHAnsi"/>
                        </w:rPr>
                        <w:t>Dat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Nam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Address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City, State, Zip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="004C7D9D" w:rsidRPr="00FC611B">
                        <w:rPr>
                          <w:rFonts w:asciiTheme="minorHAnsi" w:hAnsiTheme="minorHAnsi" w:cstheme="minorHAnsi"/>
                        </w:rPr>
                        <w:t xml:space="preserve">Dear [NAME], </w:t>
                      </w:r>
                    </w:p>
                    <w:p w14:paraId="2B694A00" w14:textId="77777777" w:rsidR="004C7D9D" w:rsidRPr="005D243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0148AB6F" w14:textId="77777777" w:rsidR="00D711FC" w:rsidRPr="00D711FC" w:rsidRDefault="00D711FC" w:rsidP="00D711F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D711FC">
                        <w:rPr>
                          <w:rFonts w:asciiTheme="minorHAnsi" w:hAnsiTheme="minorHAnsi" w:cstheme="minorHAnsi"/>
                        </w:rPr>
                        <w:t xml:space="preserve">I appreciate the trust you have shown by appointing me as your agent in the sale of your home.  I know how important this transaction is for you and your family. </w:t>
                      </w:r>
                    </w:p>
                    <w:p w14:paraId="5BE57519" w14:textId="77777777" w:rsidR="00D711FC" w:rsidRPr="00D711FC" w:rsidRDefault="00D711FC" w:rsidP="00D711F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0CCA2DA2" w14:textId="77777777" w:rsidR="00D711FC" w:rsidRPr="00D711FC" w:rsidRDefault="00D711FC" w:rsidP="00D711F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D711FC">
                        <w:rPr>
                          <w:rFonts w:asciiTheme="minorHAnsi" w:hAnsiTheme="minorHAnsi" w:cstheme="minorHAnsi"/>
                        </w:rPr>
                        <w:t xml:space="preserve">I am confident that I will locate the ideal buyer for your home, and will work diligently to sell your home for its maximum value. </w:t>
                      </w:r>
                    </w:p>
                    <w:p w14:paraId="43454DDC" w14:textId="77777777" w:rsidR="00D711FC" w:rsidRPr="00D711FC" w:rsidRDefault="00D711FC" w:rsidP="00D711F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54C8B8A1" w14:textId="77777777" w:rsidR="00D711FC" w:rsidRPr="00D711FC" w:rsidRDefault="00D711FC" w:rsidP="00D711F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D711FC">
                        <w:rPr>
                          <w:rFonts w:asciiTheme="minorHAnsi" w:hAnsiTheme="minorHAnsi" w:cstheme="minorHAnsi"/>
                        </w:rPr>
                        <w:t xml:space="preserve">If you have any questions at all, please call me at [PHONE]. </w:t>
                      </w:r>
                    </w:p>
                    <w:p w14:paraId="335FCBCF" w14:textId="77777777" w:rsidR="00D711FC" w:rsidRPr="00D711FC" w:rsidRDefault="00D711FC" w:rsidP="00D711F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7D1A9D6F" w14:textId="77777777" w:rsidR="00D72564" w:rsidRPr="00D711FC" w:rsidRDefault="00D711FC" w:rsidP="00D711F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D711FC">
                        <w:rPr>
                          <w:rFonts w:asciiTheme="minorHAnsi" w:hAnsiTheme="minorHAnsi" w:cstheme="minorHAnsi"/>
                        </w:rPr>
                        <w:t>Thank you again.</w:t>
                      </w:r>
                    </w:p>
                    <w:p w14:paraId="0116B858" w14:textId="77777777" w:rsidR="000749C3" w:rsidRPr="004C7D9D" w:rsidRDefault="000749C3" w:rsidP="000749C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5FAAB5C0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Sincerely, </w:t>
                      </w:r>
                    </w:p>
                    <w:p w14:paraId="330B5FEB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566B7F27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74F9F1A0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33B78DFF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[NAME] </w:t>
                      </w:r>
                    </w:p>
                    <w:p w14:paraId="23CF47AE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>[TITLE]</w:t>
                      </w:r>
                    </w:p>
                    <w:p w14:paraId="61FDA218" w14:textId="77777777" w:rsidR="00CA77A9" w:rsidRDefault="00CA77A9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</w:p>
                    <w:p w14:paraId="5A406249" w14:textId="77777777" w:rsidR="00753396" w:rsidRDefault="00753396" w:rsidP="00CA77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753396" w:rsidSect="00753396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53DE94" w14:textId="77777777" w:rsidR="00B01711" w:rsidRDefault="00B01711" w:rsidP="00C45210">
      <w:pPr>
        <w:spacing w:after="0" w:line="240" w:lineRule="auto"/>
      </w:pPr>
      <w:r>
        <w:separator/>
      </w:r>
    </w:p>
  </w:endnote>
  <w:endnote w:type="continuationSeparator" w:id="0">
    <w:p w14:paraId="3767254C" w14:textId="77777777" w:rsidR="00B01711" w:rsidRDefault="00B01711" w:rsidP="00C452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E8E283" w14:textId="4EEE03AE" w:rsidR="00753396" w:rsidRPr="007C0627" w:rsidRDefault="007C0627" w:rsidP="007C0627">
    <w:pPr>
      <w:pStyle w:val="Footer"/>
      <w:jc w:val="center"/>
      <w:rPr>
        <w:sz w:val="18"/>
        <w:szCs w:val="18"/>
      </w:rPr>
    </w:pPr>
    <w:r w:rsidRPr="003B191D">
      <w:rPr>
        <w:sz w:val="18"/>
        <w:szCs w:val="18"/>
      </w:rPr>
      <w:t xml:space="preserve">Entourage Real Estate. </w:t>
    </w:r>
    <w:proofErr w:type="gramStart"/>
    <w:r w:rsidRPr="003B191D">
      <w:rPr>
        <w:sz w:val="18"/>
        <w:szCs w:val="18"/>
      </w:rPr>
      <w:t>LLC  |</w:t>
    </w:r>
    <w:proofErr w:type="gramEnd"/>
    <w:r w:rsidRPr="003B191D">
      <w:rPr>
        <w:sz w:val="18"/>
        <w:szCs w:val="18"/>
      </w:rPr>
      <w:t xml:space="preserve">  P.O. Box 890472  |  Houston, TX  77259  |  O:  832-868-6091  |  EntourageRealtor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ED8441" w14:textId="77777777" w:rsidR="00B01711" w:rsidRDefault="00B01711" w:rsidP="00C45210">
      <w:pPr>
        <w:spacing w:after="0" w:line="240" w:lineRule="auto"/>
      </w:pPr>
      <w:r>
        <w:separator/>
      </w:r>
    </w:p>
  </w:footnote>
  <w:footnote w:type="continuationSeparator" w:id="0">
    <w:p w14:paraId="455496D2" w14:textId="77777777" w:rsidR="00B01711" w:rsidRDefault="00B01711" w:rsidP="00C452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D5E0B5" w14:textId="77777777" w:rsidR="00753396" w:rsidRDefault="0051726E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4C2DA443" wp14:editId="03EB6048">
          <wp:simplePos x="0" y="0"/>
          <wp:positionH relativeFrom="margin">
            <wp:posOffset>1924050</wp:posOffset>
          </wp:positionH>
          <wp:positionV relativeFrom="paragraph">
            <wp:posOffset>19380</wp:posOffset>
          </wp:positionV>
          <wp:extent cx="2092325" cy="983615"/>
          <wp:effectExtent l="0" t="0" r="3175" b="6985"/>
          <wp:wrapTight wrapText="bothSides">
            <wp:wrapPolygon edited="0">
              <wp:start x="0" y="0"/>
              <wp:lineTo x="0" y="21335"/>
              <wp:lineTo x="21436" y="21335"/>
              <wp:lineTo x="21436" y="0"/>
              <wp:lineTo x="0" y="0"/>
            </wp:wrapPolygon>
          </wp:wrapTight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2325" cy="983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E1B82"/>
    <w:multiLevelType w:val="hybridMultilevel"/>
    <w:tmpl w:val="FC0A9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SwsjAxNTC0NzI2MTMyUdpeDU4uLM/DyQApNaAAVd4+UsAAAA"/>
  </w:docVars>
  <w:rsids>
    <w:rsidRoot w:val="00C45210"/>
    <w:rsid w:val="00007044"/>
    <w:rsid w:val="000143F4"/>
    <w:rsid w:val="000749C3"/>
    <w:rsid w:val="000C55A3"/>
    <w:rsid w:val="000C7282"/>
    <w:rsid w:val="00107D92"/>
    <w:rsid w:val="00145B46"/>
    <w:rsid w:val="001516D7"/>
    <w:rsid w:val="0015622A"/>
    <w:rsid w:val="001A43F2"/>
    <w:rsid w:val="001D1BD6"/>
    <w:rsid w:val="001D2601"/>
    <w:rsid w:val="001E006A"/>
    <w:rsid w:val="001E3352"/>
    <w:rsid w:val="002213C5"/>
    <w:rsid w:val="00250F04"/>
    <w:rsid w:val="002C5183"/>
    <w:rsid w:val="003006E0"/>
    <w:rsid w:val="00301E11"/>
    <w:rsid w:val="00341839"/>
    <w:rsid w:val="003A0034"/>
    <w:rsid w:val="003B25AA"/>
    <w:rsid w:val="003C3A62"/>
    <w:rsid w:val="004C7D9D"/>
    <w:rsid w:val="0051726E"/>
    <w:rsid w:val="00584B59"/>
    <w:rsid w:val="005B22B2"/>
    <w:rsid w:val="005D243D"/>
    <w:rsid w:val="005E6285"/>
    <w:rsid w:val="00611788"/>
    <w:rsid w:val="00670015"/>
    <w:rsid w:val="006734EB"/>
    <w:rsid w:val="00682745"/>
    <w:rsid w:val="006B6C64"/>
    <w:rsid w:val="006D3505"/>
    <w:rsid w:val="006F1D18"/>
    <w:rsid w:val="00702F06"/>
    <w:rsid w:val="00716128"/>
    <w:rsid w:val="00753396"/>
    <w:rsid w:val="00791D32"/>
    <w:rsid w:val="00794C81"/>
    <w:rsid w:val="007C0627"/>
    <w:rsid w:val="007C47E0"/>
    <w:rsid w:val="007F32E7"/>
    <w:rsid w:val="007F784B"/>
    <w:rsid w:val="00833975"/>
    <w:rsid w:val="00861057"/>
    <w:rsid w:val="0086194F"/>
    <w:rsid w:val="008A2611"/>
    <w:rsid w:val="00902B72"/>
    <w:rsid w:val="009861B2"/>
    <w:rsid w:val="00993B71"/>
    <w:rsid w:val="009D7E74"/>
    <w:rsid w:val="00A536D9"/>
    <w:rsid w:val="00A55411"/>
    <w:rsid w:val="00A574CE"/>
    <w:rsid w:val="00A6506C"/>
    <w:rsid w:val="00A837B5"/>
    <w:rsid w:val="00AA69A3"/>
    <w:rsid w:val="00AB4F5C"/>
    <w:rsid w:val="00AC5B40"/>
    <w:rsid w:val="00AD47E8"/>
    <w:rsid w:val="00AD6283"/>
    <w:rsid w:val="00AF37A0"/>
    <w:rsid w:val="00B01711"/>
    <w:rsid w:val="00B22414"/>
    <w:rsid w:val="00B257A6"/>
    <w:rsid w:val="00B42E00"/>
    <w:rsid w:val="00B96541"/>
    <w:rsid w:val="00C1430A"/>
    <w:rsid w:val="00C45210"/>
    <w:rsid w:val="00C7219D"/>
    <w:rsid w:val="00CA2988"/>
    <w:rsid w:val="00CA77A9"/>
    <w:rsid w:val="00CF34D8"/>
    <w:rsid w:val="00D711FC"/>
    <w:rsid w:val="00D72564"/>
    <w:rsid w:val="00D96ED7"/>
    <w:rsid w:val="00DD101C"/>
    <w:rsid w:val="00DE0ED7"/>
    <w:rsid w:val="00E12B4B"/>
    <w:rsid w:val="00E36E38"/>
    <w:rsid w:val="00E42718"/>
    <w:rsid w:val="00E64A1A"/>
    <w:rsid w:val="00E70F42"/>
    <w:rsid w:val="00E92566"/>
    <w:rsid w:val="00EA5297"/>
    <w:rsid w:val="00EC3A03"/>
    <w:rsid w:val="00EC5CDE"/>
    <w:rsid w:val="00F13485"/>
    <w:rsid w:val="00F252CA"/>
    <w:rsid w:val="00F27DE0"/>
    <w:rsid w:val="00F37345"/>
    <w:rsid w:val="00F63EA8"/>
    <w:rsid w:val="00F6598B"/>
    <w:rsid w:val="00F82A13"/>
    <w:rsid w:val="00FA4E91"/>
    <w:rsid w:val="00FC6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1373152"/>
  <w14:defaultImageDpi w14:val="96"/>
  <w15:chartTrackingRefBased/>
  <w15:docId w15:val="{9E71DF92-327F-4C8F-8936-1777B9DC4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4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D47E8"/>
    <w:rPr>
      <w:rFonts w:ascii="Tahoma" w:hAnsi="Tahoma"/>
      <w:sz w:val="16"/>
    </w:rPr>
  </w:style>
  <w:style w:type="paragraph" w:styleId="Header">
    <w:name w:val="header"/>
    <w:basedOn w:val="Normal"/>
    <w:link w:val="Head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C45210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C45210"/>
    <w:rPr>
      <w:rFonts w:cs="Times New Roman"/>
    </w:rPr>
  </w:style>
  <w:style w:type="paragraph" w:customStyle="1" w:styleId="RecipientAddress">
    <w:name w:val="Recipient Address"/>
    <w:basedOn w:val="Normal"/>
    <w:rsid w:val="0051726E"/>
    <w:pPr>
      <w:spacing w:after="0" w:line="240" w:lineRule="auto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63E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Knight</dc:creator>
  <cp:keywords/>
  <dc:description/>
  <cp:lastModifiedBy>Sandra Knight</cp:lastModifiedBy>
  <cp:revision>2</cp:revision>
  <dcterms:created xsi:type="dcterms:W3CDTF">2019-10-15T22:54:00Z</dcterms:created>
  <dcterms:modified xsi:type="dcterms:W3CDTF">2019-10-15T22:54:00Z</dcterms:modified>
</cp:coreProperties>
</file>